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9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fb420610287c8518c1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9T06:13:52Z</dcterms:created>
  <dcterms:modified xsi:type="dcterms:W3CDTF">2024-06-19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9 06:13:46</vt:lpwstr>
  </property>
</Properties>
</file>